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B89A9D" w14:textId="77777777" w:rsidR="002004A0" w:rsidRPr="002004A0" w:rsidRDefault="002004A0" w:rsidP="002004A0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Báo cáo bài tập 2</w:t>
      </w:r>
    </w:p>
    <w:p w14:paraId="7F102D1B" w14:textId="77777777" w:rsidR="002004A0" w:rsidRPr="002004A0" w:rsidRDefault="002004A0" w:rsidP="002004A0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Môn: KIẾN TRÚC PHẦN MỀM</w:t>
      </w:r>
    </w:p>
    <w:p w14:paraId="2A9F6E3B" w14:textId="77777777" w:rsidR="002004A0" w:rsidRPr="002004A0" w:rsidRDefault="002004A0" w:rsidP="002004A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  <w:t xml:space="preserve">Người thực hiện: </w:t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  <w:t>Phạm Trung Minh - 20021396</w:t>
      </w:r>
    </w:p>
    <w:p w14:paraId="41549CEF" w14:textId="77777777" w:rsidR="002004A0" w:rsidRPr="002004A0" w:rsidRDefault="002004A0" w:rsidP="002004A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  <w:t>Nguyễn Văn Tú - 19021381</w:t>
      </w:r>
    </w:p>
    <w:p w14:paraId="66154BF2" w14:textId="77777777" w:rsidR="002004A0" w:rsidRPr="002004A0" w:rsidRDefault="002004A0" w:rsidP="002004A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ab/>
        <w:t>Phạm Đức Thắng - 20020156</w:t>
      </w:r>
    </w:p>
    <w:p w14:paraId="5A0F7BEC" w14:textId="77777777" w:rsidR="002004A0" w:rsidRPr="002004A0" w:rsidRDefault="002004A0" w:rsidP="002004A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  <w:br/>
      </w:r>
    </w:p>
    <w:p w14:paraId="1F11F3FD" w14:textId="23E85A06" w:rsidR="002004A0" w:rsidRPr="002004A0" w:rsidRDefault="002004A0" w:rsidP="002004A0">
      <w:pPr>
        <w:spacing w:after="0" w:line="360" w:lineRule="auto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>
        <w:rPr>
          <w:rFonts w:ascii="Arial" w:eastAsia="Times New Roman" w:hAnsi="Arial" w:cs="Arial"/>
          <w:color w:val="000000"/>
          <w:sz w:val="30"/>
          <w:szCs w:val="30"/>
          <w:lang w:eastAsia="vi-VN"/>
        </w:rPr>
        <w:t xml:space="preserve">1. </w:t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Đọc hiểu:</w:t>
      </w:r>
    </w:p>
    <w:p w14:paraId="0EC9EFEE" w14:textId="77777777" w:rsidR="002004A0" w:rsidRPr="002004A0" w:rsidRDefault="002004A0" w:rsidP="002004A0">
      <w:pPr>
        <w:numPr>
          <w:ilvl w:val="0"/>
          <w:numId w:val="2"/>
        </w:numPr>
        <w:spacing w:after="0" w:line="360" w:lineRule="auto"/>
        <w:ind w:left="36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File plays.json:</w:t>
      </w:r>
    </w:p>
    <w:p w14:paraId="740627B8" w14:textId="77777777" w:rsidR="002004A0" w:rsidRPr="002004A0" w:rsidRDefault="002004A0" w:rsidP="002004A0">
      <w:pPr>
        <w:numPr>
          <w:ilvl w:val="0"/>
          <w:numId w:val="3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Plays là 1 lớp gồm 2 thuộc tính: string “name” và string “type”</w:t>
      </w:r>
    </w:p>
    <w:p w14:paraId="2B2EA8C5" w14:textId="77777777" w:rsidR="002004A0" w:rsidRPr="002004A0" w:rsidRDefault="002004A0" w:rsidP="002004A0">
      <w:pPr>
        <w:numPr>
          <w:ilvl w:val="0"/>
          <w:numId w:val="3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Có 3 đối tượng lớp plays: “hamlet”, “as-like” và “othello”</w:t>
      </w:r>
    </w:p>
    <w:p w14:paraId="380D48D6" w14:textId="77777777" w:rsidR="002004A0" w:rsidRPr="002004A0" w:rsidRDefault="002004A0" w:rsidP="002004A0">
      <w:pPr>
        <w:numPr>
          <w:ilvl w:val="0"/>
          <w:numId w:val="4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File invoices.json:</w:t>
      </w:r>
    </w:p>
    <w:p w14:paraId="70B00737" w14:textId="77777777" w:rsidR="002004A0" w:rsidRPr="002004A0" w:rsidRDefault="002004A0" w:rsidP="002004A0">
      <w:pPr>
        <w:numPr>
          <w:ilvl w:val="0"/>
          <w:numId w:val="5"/>
        </w:numPr>
        <w:tabs>
          <w:tab w:val="clear" w:pos="720"/>
        </w:tabs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Lớp invoices có 2 thuộc tính: string “customer” và 1 mảng kiểu “performances”</w:t>
      </w:r>
    </w:p>
    <w:p w14:paraId="2C11C224" w14:textId="77777777" w:rsidR="002004A0" w:rsidRPr="002004A0" w:rsidRDefault="002004A0" w:rsidP="002004A0">
      <w:pPr>
        <w:numPr>
          <w:ilvl w:val="0"/>
          <w:numId w:val="5"/>
        </w:numPr>
        <w:tabs>
          <w:tab w:val="clear" w:pos="720"/>
        </w:tabs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Performances là lớp gồm 2 thuộc tính string “playID” và int “audience”</w:t>
      </w:r>
    </w:p>
    <w:p w14:paraId="4051ADFA" w14:textId="77777777" w:rsidR="002004A0" w:rsidRPr="002004A0" w:rsidRDefault="002004A0" w:rsidP="002004A0">
      <w:pPr>
        <w:numPr>
          <w:ilvl w:val="0"/>
          <w:numId w:val="6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Hàm statement:</w:t>
      </w:r>
    </w:p>
    <w:p w14:paraId="188C33ED" w14:textId="77777777" w:rsidR="002004A0" w:rsidRPr="002004A0" w:rsidRDefault="002004A0" w:rsidP="002004A0">
      <w:pPr>
        <w:numPr>
          <w:ilvl w:val="0"/>
          <w:numId w:val="7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Có chức năng in chi tiết hóa đơn</w:t>
      </w:r>
    </w:p>
    <w:p w14:paraId="55B0D859" w14:textId="77777777" w:rsidR="002004A0" w:rsidRPr="002004A0" w:rsidRDefault="002004A0" w:rsidP="002004A0">
      <w:pPr>
        <w:numPr>
          <w:ilvl w:val="0"/>
          <w:numId w:val="7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Có 2 tham số truyền vào là invoice và plays</w:t>
      </w:r>
    </w:p>
    <w:p w14:paraId="5797FFAE" w14:textId="3C66B177" w:rsidR="002004A0" w:rsidRPr="002004A0" w:rsidRDefault="002004A0" w:rsidP="002004A0">
      <w:pPr>
        <w:numPr>
          <w:ilvl w:val="0"/>
          <w:numId w:val="7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Cài đặt hàm tương tự như trong java</w:t>
      </w:r>
    </w:p>
    <w:p w14:paraId="7D38924B" w14:textId="4ABBF590" w:rsidR="002004A0" w:rsidRPr="002004A0" w:rsidRDefault="002004A0" w:rsidP="002004A0">
      <w:pPr>
        <w:spacing w:after="0" w:line="360" w:lineRule="auto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>
        <w:rPr>
          <w:rFonts w:ascii="Arial" w:eastAsia="Times New Roman" w:hAnsi="Arial" w:cs="Arial"/>
          <w:color w:val="000000"/>
          <w:sz w:val="30"/>
          <w:szCs w:val="30"/>
          <w:lang w:eastAsia="vi-VN"/>
        </w:rPr>
        <w:t xml:space="preserve">2. </w:t>
      </w: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Xây dựng và tái cấu trúc:</w:t>
      </w:r>
    </w:p>
    <w:p w14:paraId="7E515083" w14:textId="77777777" w:rsidR="002004A0" w:rsidRPr="002004A0" w:rsidRDefault="002004A0" w:rsidP="002004A0">
      <w:pPr>
        <w:numPr>
          <w:ilvl w:val="0"/>
          <w:numId w:val="9"/>
        </w:numPr>
        <w:spacing w:after="0" w:line="360" w:lineRule="auto"/>
        <w:ind w:left="36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Xây dựng: Cài đặt chương trình với các class và hàm đã được xác định bên trên</w:t>
      </w:r>
    </w:p>
    <w:p w14:paraId="108AA8CE" w14:textId="77777777" w:rsidR="002004A0" w:rsidRPr="002004A0" w:rsidRDefault="002004A0" w:rsidP="002004A0">
      <w:pPr>
        <w:numPr>
          <w:ilvl w:val="0"/>
          <w:numId w:val="9"/>
        </w:numPr>
        <w:spacing w:after="0" w:line="360" w:lineRule="auto"/>
        <w:ind w:left="36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t>Tái cấu trúc:</w:t>
      </w:r>
    </w:p>
    <w:p w14:paraId="327A9A03" w14:textId="77777777" w:rsidR="002004A0" w:rsidRPr="002004A0" w:rsidRDefault="002004A0" w:rsidP="002004A0">
      <w:pPr>
        <w:numPr>
          <w:ilvl w:val="0"/>
          <w:numId w:val="10"/>
        </w:numPr>
        <w:spacing w:after="0" w:line="360" w:lineRule="auto"/>
        <w:ind w:left="1080"/>
        <w:textAlignment w:val="baseline"/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30"/>
          <w:szCs w:val="30"/>
          <w:lang w:val="vi-VN" w:eastAsia="vi-VN"/>
        </w:rPr>
        <w:lastRenderedPageBreak/>
        <w:t>Phương pháp self encapsulate field: Sửa các trường của class từ public sang private rồi thêm các hàm get tương ứng.</w:t>
      </w:r>
    </w:p>
    <w:p w14:paraId="24734141" w14:textId="1CCD3255" w:rsidR="002004A0" w:rsidRPr="002004A0" w:rsidRDefault="002004A0" w:rsidP="002004A0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noProof/>
          <w:color w:val="000000"/>
          <w:sz w:val="30"/>
          <w:szCs w:val="30"/>
          <w:bdr w:val="none" w:sz="0" w:space="0" w:color="auto" w:frame="1"/>
          <w:lang w:val="vi-VN" w:eastAsia="vi-VN"/>
        </w:rPr>
        <w:drawing>
          <wp:inline distT="0" distB="0" distL="0" distR="0" wp14:anchorId="04EEE025" wp14:editId="77F56915">
            <wp:extent cx="4010025" cy="2066925"/>
            <wp:effectExtent l="0" t="0" r="9525" b="9525"/>
            <wp:docPr id="2" name="Picture 2" descr="https://lh4.googleusercontent.com/nNBCk-LuJ8XMFPZEBKQYhnWNkOm3p_NjMv0bD5Y06Ekk0FPHwsv4pElDxf2Q_u33JSbK2rTypyqk5NIC4-kDkGcOMdVBGe0h63doc6O5KzJM6Z1eszg_48w7SebfnGSpFhBOj67iNVJRGT2lW9vgRfFJDOMvmwwMg87STJi5rUkswk3M8T8KIgW-K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nNBCk-LuJ8XMFPZEBKQYhnWNkOm3p_NjMv0bD5Y06Ekk0FPHwsv4pElDxf2Q_u33JSbK2rTypyqk5NIC4-kDkGcOMdVBGe0h63doc6O5KzJM6Z1eszg_48w7SebfnGSpFhBOj67iNVJRGT2lW9vgRfFJDOMvmwwMg87STJi5rUkswk3M8T8KIgW-K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49B1E1F" w14:textId="77777777" w:rsidR="002004A0" w:rsidRPr="002004A0" w:rsidRDefault="002004A0" w:rsidP="002004A0">
      <w:pPr>
        <w:tabs>
          <w:tab w:val="left" w:pos="2790"/>
        </w:tabs>
        <w:spacing w:after="20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20"/>
          <w:szCs w:val="20"/>
          <w:lang w:val="vi-VN" w:eastAsia="vi-VN"/>
        </w:rPr>
        <w:t>Đoạn code trước khi tái cấu trúc</w:t>
      </w:r>
    </w:p>
    <w:p w14:paraId="7DDF7E59" w14:textId="02ADCFA5" w:rsidR="002004A0" w:rsidRPr="002004A0" w:rsidRDefault="002004A0" w:rsidP="002004A0">
      <w:pPr>
        <w:tabs>
          <w:tab w:val="left" w:pos="2790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noProof/>
          <w:color w:val="000000"/>
          <w:sz w:val="30"/>
          <w:szCs w:val="30"/>
          <w:bdr w:val="none" w:sz="0" w:space="0" w:color="auto" w:frame="1"/>
          <w:lang w:val="vi-VN" w:eastAsia="vi-VN"/>
        </w:rPr>
        <w:drawing>
          <wp:inline distT="0" distB="0" distL="0" distR="0" wp14:anchorId="5B19AAC1" wp14:editId="1A74820C">
            <wp:extent cx="4276725" cy="3419475"/>
            <wp:effectExtent l="0" t="0" r="9525" b="9525"/>
            <wp:docPr id="1" name="Picture 1" descr="https://lh5.googleusercontent.com/0rIpPtudHcnWvNCNe3odNS-gMQdq5jZXY7TSpVGgm9wJwI6FJNzWosO7Um9Yv7mfq4j9wCoLviQp_FYxyn5LC01w-v98eU1A-6XhgpXjrnkYidIyQzKeiGoKTLHrAMTCKPoyQYOLrdyAlLvFc-5GLPsCnIGRnmZ1MddSMi8zzjjlg_Qjrvl7-PjT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5.googleusercontent.com/0rIpPtudHcnWvNCNe3odNS-gMQdq5jZXY7TSpVGgm9wJwI6FJNzWosO7Um9Yv7mfq4j9wCoLviQp_FYxyn5LC01w-v98eU1A-6XhgpXjrnkYidIyQzKeiGoKTLHrAMTCKPoyQYOLrdyAlLvFc-5GLPsCnIGRnmZ1MddSMi8zzjjlg_Qjrvl7-PjTz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F1C8A" w14:textId="77777777" w:rsidR="002004A0" w:rsidRPr="002004A0" w:rsidRDefault="002004A0" w:rsidP="002004A0">
      <w:pPr>
        <w:tabs>
          <w:tab w:val="left" w:pos="2790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vi-VN" w:eastAsia="vi-VN"/>
        </w:rPr>
      </w:pPr>
      <w:r w:rsidRPr="002004A0">
        <w:rPr>
          <w:rFonts w:ascii="Arial" w:eastAsia="Times New Roman" w:hAnsi="Arial" w:cs="Arial"/>
          <w:color w:val="000000"/>
          <w:sz w:val="18"/>
          <w:szCs w:val="18"/>
          <w:lang w:val="vi-VN" w:eastAsia="vi-VN"/>
        </w:rPr>
        <w:t>Đoạn code sau khi tái cấu trúc</w:t>
      </w:r>
    </w:p>
    <w:p w14:paraId="59AA2C66" w14:textId="7F01D900" w:rsidR="00055B89" w:rsidRPr="002004A0" w:rsidRDefault="00055B89" w:rsidP="002004A0">
      <w:pPr>
        <w:spacing w:line="360" w:lineRule="auto"/>
      </w:pPr>
    </w:p>
    <w:sectPr w:rsidR="00055B89" w:rsidRPr="00200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168BE"/>
    <w:multiLevelType w:val="multilevel"/>
    <w:tmpl w:val="03227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183C28"/>
    <w:multiLevelType w:val="multilevel"/>
    <w:tmpl w:val="225EF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874A40"/>
    <w:multiLevelType w:val="multilevel"/>
    <w:tmpl w:val="6292F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C86582"/>
    <w:multiLevelType w:val="multilevel"/>
    <w:tmpl w:val="CE229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E47705"/>
    <w:multiLevelType w:val="hybridMultilevel"/>
    <w:tmpl w:val="B9FC8814"/>
    <w:lvl w:ilvl="0" w:tplc="DB087ED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E9244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7A8D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F8EA1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96D3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AE6D4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EED4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E8C8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A69A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141FE3"/>
    <w:multiLevelType w:val="multilevel"/>
    <w:tmpl w:val="1778D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EE5908"/>
    <w:multiLevelType w:val="multilevel"/>
    <w:tmpl w:val="84E247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CAA0A87"/>
    <w:multiLevelType w:val="hybridMultilevel"/>
    <w:tmpl w:val="FDCE7A9E"/>
    <w:lvl w:ilvl="0" w:tplc="7A686CD4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1F0BE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0EF2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3CF3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5271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F681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DC9C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9EE5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2E5C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E37CF1"/>
    <w:multiLevelType w:val="multilevel"/>
    <w:tmpl w:val="E5BA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2318E7"/>
    <w:multiLevelType w:val="multilevel"/>
    <w:tmpl w:val="FA949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  <w:lvlOverride w:ilvl="0">
      <w:lvl w:ilvl="0">
        <w:numFmt w:val="lowerLetter"/>
        <w:lvlText w:val="%1."/>
        <w:lvlJc w:val="left"/>
      </w:lvl>
    </w:lvlOverride>
  </w:num>
  <w:num w:numId="3">
    <w:abstractNumId w:val="1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6"/>
    <w:lvlOverride w:ilvl="0">
      <w:lvl w:ilvl="0">
        <w:numFmt w:val="decimal"/>
        <w:lvlText w:val="%1."/>
        <w:lvlJc w:val="left"/>
      </w:lvl>
    </w:lvlOverride>
  </w:num>
  <w:num w:numId="9">
    <w:abstractNumId w:val="9"/>
    <w:lvlOverride w:ilvl="0">
      <w:lvl w:ilvl="0">
        <w:numFmt w:val="lowerLetter"/>
        <w:lvlText w:val="%1."/>
        <w:lvlJc w:val="left"/>
      </w:lvl>
    </w:lvlOverride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TQ2NDc0N7U0MLFU0lEKTi0uzszPAykwrAUAxk7pjywAAAA="/>
  </w:docVars>
  <w:rsids>
    <w:rsidRoot w:val="0040399C"/>
    <w:rsid w:val="00055B89"/>
    <w:rsid w:val="002004A0"/>
    <w:rsid w:val="0040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DD41123"/>
  <w15:chartTrackingRefBased/>
  <w15:docId w15:val="{7D56F00F-426E-4DA3-A88D-CA6C8C204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04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apple-tab-span">
    <w:name w:val="apple-tab-span"/>
    <w:basedOn w:val="DefaultParagraphFont"/>
    <w:rsid w:val="002004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ắng</dc:creator>
  <cp:keywords/>
  <dc:description/>
  <cp:lastModifiedBy>Trung Minh Phạm</cp:lastModifiedBy>
  <cp:revision>2</cp:revision>
  <dcterms:created xsi:type="dcterms:W3CDTF">2022-09-20T12:41:00Z</dcterms:created>
  <dcterms:modified xsi:type="dcterms:W3CDTF">2022-09-2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045d23-272e-48c3-8889-ddbae31d92f1</vt:lpwstr>
  </property>
</Properties>
</file>